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ailor position at your esteemed establishment in Singapore. With a deep passion for precision, artistry, and cultural appreciation, I am eager to contribute my skills and dedication to your team. Singapore, known as a global hub of innovation and diversity, offers an ideal environment for a Tailor who values excellence and adaptability. My background in garment customization, attention to detail, and commitment to meeting the unique needs of clients align perfectly with the high standards expected in Singapore’s dynamic fashion industry.</w:t>
      </w:r>
    </w:p>
    <w:p>
      <w:pPr>
        <w:pStyle w:val="BodyText"/>
      </w:pPr>
      <w:r>
        <w:t xml:space="preserve">As a qualified Tailor with over [X years] of experience, I have honed my craft by working closely with clients to transform their vision into reality. Whether it is adjusting a wedding gown, refining the fit of a tailored suit, or creating bespoke garments for special occasions, I approach each project with meticulous care and creativity. My expertise spans traditional tailoring techniques as well as modern innovations in fabric technology, ensuring that every piece not only fits flawlessly but also reflects the latest trends in fashion. In Singapore Singapore, where cultural diversity thrives and sartorial excellence is celebrated, I am confident that my skills will add value to your business.</w:t>
      </w:r>
    </w:p>
    <w:p>
      <w:pPr>
        <w:pStyle w:val="BodyText"/>
      </w:pPr>
      <w:r>
        <w:t xml:space="preserve">What sets me apart as a Tailor is my ability to blend technical precision with a deep understanding of client needs. I have worked in both traditional and contemporary settings, from small local boutiques to high-end fashion houses. This experience has taught me the importance of communication, patience, and flexibility—qualities that are essential when catering to the diverse tastes of Singapore’s multicultural population. Whether it is a business professional seeking a perfectly tailored suit or a bride looking for an elegant wedding dress, I take pride in delivering results that exceed expectations.</w:t>
      </w:r>
    </w:p>
    <w:p>
      <w:pPr>
        <w:pStyle w:val="BodyText"/>
      </w:pPr>
      <w:r>
        <w:t xml:space="preserve">Singapore Singapore is renowned for its fast-paced lifestyle and high standards of quality. As a Tailor, I understand the importance of efficiency without compromising on craftsmanship. My ability to manage multiple projects simultaneously while maintaining a keen eye for detail ensures that every garment is completed to the highest standard. In a city where time is a precious commodity, I am committed to providing timely services without sacrificing the artistry that defines my work.</w:t>
      </w:r>
    </w:p>
    <w:p>
      <w:pPr>
        <w:pStyle w:val="BodyText"/>
      </w:pPr>
      <w:r>
        <w:t xml:space="preserve">One of my greatest strengths as a Tailor is my adaptability. Singapore’s fashion scene is ever-evolving, with new trends emerging constantly. I have kept myself updated on the latest fabric innovations, stitching techniques, and design aesthetics to remain relevant in this competitive market. My willingness to learn and grow has allowed me to experiment with unique styles while staying true to the foundational principles of tailoring. For example, I have successfully integrated sustainable materials into my work, a practice that resonates with Singapore’s growing emphasis on eco-conscious fashion.</w:t>
      </w:r>
    </w:p>
    <w:p>
      <w:pPr>
        <w:pStyle w:val="BodyText"/>
      </w:pPr>
      <w:r>
        <w:t xml:space="preserve">Furthermore, I am deeply aware of the cultural nuances that shape Singapore’s approach to fashion. The city is home to a rich tapestry of traditions, from Malay and Chinese heritage to Western influences. As a Tailor, I have developed an appreciation for these diverse styles and strive to create garments that honor cultural significance while meeting modern expectations. Whether it is incorporating traditional embroidery into contemporary designs or adjusting garments for specific ceremonial purposes, I ensure that every piece is both respectful and innovative.</w:t>
      </w:r>
    </w:p>
    <w:p>
      <w:pPr>
        <w:pStyle w:val="BodyText"/>
      </w:pPr>
      <w:r>
        <w:t xml:space="preserve">My commitment to customer satisfaction is another key aspect of my approach as a Tailor. In Singapore, where service excellence is paramount, I prioritize building strong relationships with clients. I take the time to understand their preferences, provide expert recommendations, and offer personalized solutions. This client-centric philosophy has earned me a reputation for reliability and trustworthiness in previous roles. I believe that a successful Tailor is not only skilled but also empathetic—someone who can translate a client’s needs into a garment that truly reflects their personality.</w:t>
      </w:r>
    </w:p>
    <w:p>
      <w:pPr>
        <w:pStyle w:val="BodyText"/>
      </w:pPr>
      <w:r>
        <w:t xml:space="preserve">Finally, I am excited about the opportunity to contribute to your team in Singapore Singapore. The city’s vibrant fashion industry, combined with its emphasis on quality and innovation, presents an ideal environment for someone like me to thrive. I am eager to bring my expertise in tailoring, my dedication to excellence, and my passion for creating exceptional garments to your business. I am confident that my skills and values align perfectly with the standards of your organization.</w:t>
      </w:r>
    </w:p>
    <w:p>
      <w:pPr>
        <w:pStyle w:val="BodyText"/>
      </w:pPr>
      <w:r>
        <w:t xml:space="preserve">Thank you for considering my application. I would be grateful for the opportunity to discuss how I can contribute to your team. Please feel free to contact me at [your phone number] or [your email address]. I look forward to the possibility of working together in Singapore Singapore, where fashion and craftsmanship come together in a unique and inspiring wa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ingapore Singapore</dc:title>
  <dc:creator/>
  <dc:language>en</dc:language>
  <cp:keywords/>
  <dcterms:created xsi:type="dcterms:W3CDTF">2026-07-23T18:16:14Z</dcterms:created>
  <dcterms:modified xsi:type="dcterms:W3CDTF">2026-07-23T18:16:14Z</dcterms:modified>
</cp:coreProperties>
</file>

<file path=docProps/custom.xml><?xml version="1.0" encoding="utf-8"?>
<Properties xmlns="http://schemas.openxmlformats.org/officeDocument/2006/custom-properties" xmlns:vt="http://schemas.openxmlformats.org/officeDocument/2006/docPropsVTypes"/>
</file>